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539F" w:rsidRPr="0079113A" w:rsidRDefault="00F8539F" w:rsidP="00F8539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113A">
        <w:rPr>
          <w:rFonts w:ascii="Times New Roman" w:hAnsi="Times New Roman" w:cs="Times New Roman"/>
          <w:b/>
          <w:sz w:val="24"/>
          <w:szCs w:val="24"/>
        </w:rPr>
        <w:t>Geethanjali College of Engineering and Technology</w:t>
      </w:r>
    </w:p>
    <w:p w:rsidR="00F8539F" w:rsidRPr="0079113A" w:rsidRDefault="00F8539F" w:rsidP="00F8539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113A">
        <w:rPr>
          <w:rFonts w:ascii="Times New Roman" w:hAnsi="Times New Roman" w:cs="Times New Roman"/>
          <w:b/>
          <w:sz w:val="24"/>
          <w:szCs w:val="24"/>
        </w:rPr>
        <w:t>UGC Autonomous</w:t>
      </w:r>
    </w:p>
    <w:p w:rsidR="00F8539F" w:rsidRPr="00302FC9" w:rsidRDefault="00F8539F" w:rsidP="00F8539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02FC9">
        <w:rPr>
          <w:rFonts w:ascii="Times New Roman" w:hAnsi="Times New Roman" w:cs="Times New Roman"/>
          <w:sz w:val="24"/>
          <w:szCs w:val="24"/>
        </w:rPr>
        <w:t>Department of Freshman Engineering</w:t>
      </w:r>
    </w:p>
    <w:p w:rsidR="00F8539F" w:rsidRDefault="00F8539F" w:rsidP="00F8539F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F8539F" w:rsidRPr="00F8539F" w:rsidRDefault="00F8539F" w:rsidP="00F8539F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8539F">
        <w:rPr>
          <w:rFonts w:ascii="Times New Roman" w:hAnsi="Times New Roman" w:cs="Times New Roman"/>
          <w:b/>
          <w:sz w:val="28"/>
          <w:szCs w:val="28"/>
          <w:u w:val="single"/>
        </w:rPr>
        <w:t>Verbal Ability Training</w:t>
      </w:r>
    </w:p>
    <w:p w:rsidR="00F8539F" w:rsidRDefault="00F8539F" w:rsidP="00D262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8539F" w:rsidRPr="00B90B03" w:rsidRDefault="005C436F" w:rsidP="00F8539F">
      <w:pP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cademic Year: 2020-21</w:t>
      </w:r>
      <w:r w:rsidR="00F8539F" w:rsidRPr="00B90B03">
        <w:rPr>
          <w:rFonts w:ascii="Times New Roman" w:eastAsia="Times New Roman" w:hAnsi="Times New Roman" w:cs="Times New Roman"/>
          <w:sz w:val="24"/>
          <w:szCs w:val="24"/>
        </w:rPr>
        <w:t xml:space="preserve"> – I</w:t>
      </w:r>
      <w:r w:rsidR="00A56321">
        <w:rPr>
          <w:rFonts w:ascii="Times New Roman" w:eastAsia="Times New Roman" w:hAnsi="Times New Roman" w:cs="Times New Roman"/>
          <w:sz w:val="24"/>
          <w:szCs w:val="24"/>
        </w:rPr>
        <w:t>I</w:t>
      </w:r>
      <w:r w:rsidR="00F8539F" w:rsidRPr="00B90B03">
        <w:rPr>
          <w:rFonts w:ascii="Times New Roman" w:eastAsia="Times New Roman" w:hAnsi="Times New Roman" w:cs="Times New Roman"/>
          <w:sz w:val="24"/>
          <w:szCs w:val="24"/>
        </w:rPr>
        <w:t xml:space="preserve"> semester</w:t>
      </w:r>
      <w:r w:rsidR="00F83FDE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F83FDE">
        <w:rPr>
          <w:rFonts w:ascii="Times New Roman" w:eastAsia="Times New Roman" w:hAnsi="Times New Roman" w:cs="Times New Roman"/>
          <w:sz w:val="24"/>
          <w:szCs w:val="24"/>
        </w:rPr>
        <w:tab/>
      </w:r>
      <w:r w:rsidR="00F83FDE">
        <w:rPr>
          <w:rFonts w:ascii="Times New Roman" w:eastAsia="Times New Roman" w:hAnsi="Times New Roman" w:cs="Times New Roman"/>
          <w:sz w:val="24"/>
          <w:szCs w:val="24"/>
        </w:rPr>
        <w:tab/>
      </w:r>
      <w:r w:rsidR="00F83FDE">
        <w:rPr>
          <w:rFonts w:ascii="Times New Roman" w:eastAsia="Times New Roman" w:hAnsi="Times New Roman" w:cs="Times New Roman"/>
          <w:sz w:val="24"/>
          <w:szCs w:val="24"/>
        </w:rPr>
        <w:tab/>
        <w:t>Batch: 201</w:t>
      </w:r>
      <w:r>
        <w:rPr>
          <w:rFonts w:ascii="Times New Roman" w:eastAsia="Times New Roman" w:hAnsi="Times New Roman" w:cs="Times New Roman"/>
          <w:sz w:val="24"/>
          <w:szCs w:val="24"/>
        </w:rPr>
        <w:t>8-22</w:t>
      </w:r>
    </w:p>
    <w:p w:rsidR="00F8539F" w:rsidRPr="00B90B03" w:rsidRDefault="00F8539F" w:rsidP="00F8539F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B90B03">
        <w:rPr>
          <w:rFonts w:ascii="Times New Roman" w:eastAsia="Times New Roman" w:hAnsi="Times New Roman" w:cs="Times New Roman"/>
          <w:sz w:val="24"/>
          <w:szCs w:val="24"/>
        </w:rPr>
        <w:t>Propos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to </w:t>
      </w:r>
      <w:r w:rsidR="005C436F">
        <w:rPr>
          <w:rFonts w:ascii="Times New Roman" w:eastAsia="Times New Roman" w:hAnsi="Times New Roman" w:cs="Times New Roman"/>
          <w:sz w:val="24"/>
          <w:szCs w:val="24"/>
        </w:rPr>
        <w:t>Conduct Freshm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2625E">
        <w:rPr>
          <w:rFonts w:ascii="Times New Roman" w:eastAsia="Times New Roman" w:hAnsi="Times New Roman" w:cs="Times New Roman"/>
          <w:sz w:val="24"/>
          <w:szCs w:val="24"/>
        </w:rPr>
        <w:t>engineering (</w:t>
      </w:r>
      <w:r>
        <w:rPr>
          <w:rFonts w:ascii="Times New Roman" w:eastAsia="Times New Roman" w:hAnsi="Times New Roman" w:cs="Times New Roman"/>
          <w:sz w:val="24"/>
          <w:szCs w:val="24"/>
        </w:rPr>
        <w:t>GCET)</w:t>
      </w:r>
      <w:r w:rsidRPr="00B90B03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B90B03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Plan: </w:t>
      </w:r>
      <w:r w:rsidRPr="00B90B03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 w:rsidR="005C436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1</w:t>
      </w:r>
      <w:r w:rsidR="005C436F" w:rsidRPr="005C436F">
        <w:rPr>
          <w:rFonts w:ascii="Times New Roman" w:eastAsia="Times New Roman" w:hAnsi="Times New Roman" w:cs="Times New Roman"/>
          <w:bCs/>
          <w:color w:val="000000"/>
          <w:sz w:val="24"/>
          <w:szCs w:val="24"/>
          <w:vertAlign w:val="superscript"/>
        </w:rPr>
        <w:t>st</w:t>
      </w:r>
      <w:r w:rsidR="005C436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-June To 30</w:t>
      </w:r>
      <w:r w:rsidRPr="00B90B03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-</w:t>
      </w:r>
      <w:r w:rsidR="005C436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June</w:t>
      </w:r>
      <w:r w:rsidRPr="00B90B03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</w:t>
      </w:r>
    </w:p>
    <w:p w:rsidR="00F8539F" w:rsidRDefault="00F8539F" w:rsidP="00F8539F">
      <w:pP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90B03">
        <w:rPr>
          <w:rFonts w:ascii="Times New Roman" w:eastAsia="Times New Roman" w:hAnsi="Times New Roman" w:cs="Times New Roman"/>
          <w:sz w:val="24"/>
          <w:szCs w:val="24"/>
        </w:rPr>
        <w:t xml:space="preserve">Target Group:  </w:t>
      </w:r>
      <w:r w:rsidR="005C436F">
        <w:rPr>
          <w:rFonts w:ascii="Times New Roman" w:eastAsia="Times New Roman" w:hAnsi="Times New Roman" w:cs="Times New Roman"/>
          <w:sz w:val="24"/>
          <w:szCs w:val="24"/>
        </w:rPr>
        <w:t>III</w:t>
      </w:r>
      <w:r w:rsidRPr="00B90B03">
        <w:rPr>
          <w:rFonts w:ascii="Times New Roman" w:eastAsia="Times New Roman" w:hAnsi="Times New Roman" w:cs="Times New Roman"/>
          <w:sz w:val="24"/>
          <w:szCs w:val="24"/>
        </w:rPr>
        <w:t xml:space="preserve"> B.Tech Students</w:t>
      </w:r>
    </w:p>
    <w:p w:rsidR="00BD3903" w:rsidRPr="00EE3A77" w:rsidRDefault="00BD3903" w:rsidP="00EE3A7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rdinator:</w:t>
      </w:r>
      <w:r w:rsidR="00EE3A7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.Karuna Kumari</w:t>
      </w:r>
      <w:r w:rsidR="00EE3A7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Professor of English</w:t>
      </w:r>
    </w:p>
    <w:p w:rsidR="00F8539F" w:rsidRPr="004A351F" w:rsidRDefault="00F8539F" w:rsidP="00F8539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F8539F" w:rsidRDefault="00A361EF" w:rsidP="00F8539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ough</w:t>
      </w:r>
      <w:r w:rsidR="005C436F">
        <w:rPr>
          <w:rFonts w:ascii="Times New Roman" w:hAnsi="Times New Roman" w:cs="Times New Roman"/>
          <w:sz w:val="24"/>
          <w:szCs w:val="24"/>
        </w:rPr>
        <w:t xml:space="preserve"> screening</w:t>
      </w:r>
      <w:r w:rsidR="00F8539F">
        <w:rPr>
          <w:rFonts w:ascii="Times New Roman" w:hAnsi="Times New Roman" w:cs="Times New Roman"/>
          <w:sz w:val="24"/>
          <w:szCs w:val="24"/>
        </w:rPr>
        <w:t xml:space="preserve"> tests </w:t>
      </w:r>
      <w:r>
        <w:rPr>
          <w:rFonts w:ascii="Times New Roman" w:hAnsi="Times New Roman" w:cs="Times New Roman"/>
          <w:sz w:val="24"/>
          <w:szCs w:val="24"/>
        </w:rPr>
        <w:t>total</w:t>
      </w:r>
      <w:r w:rsidR="00F8539F">
        <w:rPr>
          <w:rFonts w:ascii="Times New Roman" w:hAnsi="Times New Roman" w:cs="Times New Roman"/>
          <w:sz w:val="24"/>
          <w:szCs w:val="24"/>
        </w:rPr>
        <w:t xml:space="preserve">, </w:t>
      </w:r>
      <w:r w:rsidR="005C436F">
        <w:rPr>
          <w:rFonts w:ascii="Times New Roman" w:hAnsi="Times New Roman" w:cs="Times New Roman"/>
          <w:sz w:val="24"/>
          <w:szCs w:val="24"/>
        </w:rPr>
        <w:t>351</w:t>
      </w:r>
      <w:r w:rsidR="00F8539F">
        <w:rPr>
          <w:rFonts w:ascii="Times New Roman" w:hAnsi="Times New Roman" w:cs="Times New Roman"/>
          <w:sz w:val="24"/>
          <w:szCs w:val="24"/>
        </w:rPr>
        <w:t xml:space="preserve"> students were selected to get the training in the first phase. These students are divided into three groups A, B and C.</w:t>
      </w:r>
    </w:p>
    <w:p w:rsidR="00BD3903" w:rsidRDefault="00BD3903" w:rsidP="00F8539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BD3903" w:rsidRDefault="00BD3903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p A consists of ECE-A, B, C, and E (</w:t>
      </w:r>
      <w:r w:rsidR="005C436F">
        <w:rPr>
          <w:rFonts w:ascii="Times New Roman" w:hAnsi="Times New Roman" w:cs="Times New Roman"/>
          <w:sz w:val="24"/>
          <w:szCs w:val="24"/>
        </w:rPr>
        <w:t>117</w:t>
      </w:r>
      <w:r>
        <w:rPr>
          <w:rFonts w:ascii="Times New Roman" w:hAnsi="Times New Roman" w:cs="Times New Roman"/>
          <w:sz w:val="24"/>
          <w:szCs w:val="24"/>
        </w:rPr>
        <w:t xml:space="preserve"> students</w:t>
      </w:r>
      <w:r w:rsidR="00B46641">
        <w:rPr>
          <w:rFonts w:ascii="Times New Roman" w:hAnsi="Times New Roman" w:cs="Times New Roman"/>
          <w:sz w:val="24"/>
          <w:szCs w:val="24"/>
        </w:rPr>
        <w:t>) Faculty</w:t>
      </w:r>
      <w:r w:rsidRPr="00BD3903">
        <w:rPr>
          <w:rFonts w:ascii="Times New Roman" w:hAnsi="Times New Roman" w:cs="Times New Roman"/>
          <w:b/>
          <w:sz w:val="24"/>
          <w:szCs w:val="24"/>
        </w:rPr>
        <w:t>-Dr.B.Nagamani</w:t>
      </w:r>
    </w:p>
    <w:p w:rsidR="00BD3903" w:rsidRDefault="00BD3903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BD3903" w:rsidRDefault="00BD3903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p B co</w:t>
      </w:r>
      <w:r w:rsidR="005C436F">
        <w:rPr>
          <w:rFonts w:ascii="Times New Roman" w:hAnsi="Times New Roman" w:cs="Times New Roman"/>
          <w:sz w:val="24"/>
          <w:szCs w:val="24"/>
        </w:rPr>
        <w:t>nsists of CSE-A, C, D and E (117</w:t>
      </w:r>
      <w:r>
        <w:rPr>
          <w:rFonts w:ascii="Times New Roman" w:hAnsi="Times New Roman" w:cs="Times New Roman"/>
          <w:sz w:val="24"/>
          <w:szCs w:val="24"/>
        </w:rPr>
        <w:t xml:space="preserve"> students) </w:t>
      </w:r>
      <w:r w:rsidRPr="00BD3903">
        <w:rPr>
          <w:rFonts w:ascii="Times New Roman" w:hAnsi="Times New Roman" w:cs="Times New Roman"/>
          <w:b/>
          <w:sz w:val="24"/>
          <w:szCs w:val="24"/>
        </w:rPr>
        <w:t>Faculty Professor G.Karuna Kumari</w:t>
      </w:r>
    </w:p>
    <w:p w:rsidR="00BD3903" w:rsidRDefault="00BD3903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BD3903" w:rsidRPr="00BD3903" w:rsidRDefault="00BD3903" w:rsidP="00BD390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p C consists of CE - A and B, ME-A and B, EEE-A and B, ECE-D and CSE-B (</w:t>
      </w:r>
      <w:r w:rsidR="005C436F">
        <w:rPr>
          <w:rFonts w:ascii="Times New Roman" w:hAnsi="Times New Roman" w:cs="Times New Roman"/>
          <w:sz w:val="24"/>
          <w:szCs w:val="24"/>
        </w:rPr>
        <w:t>117</w:t>
      </w:r>
      <w:r>
        <w:rPr>
          <w:rFonts w:ascii="Times New Roman" w:hAnsi="Times New Roman" w:cs="Times New Roman"/>
          <w:sz w:val="24"/>
          <w:szCs w:val="24"/>
        </w:rPr>
        <w:t xml:space="preserve"> students) </w:t>
      </w:r>
      <w:r w:rsidRPr="00BD3903">
        <w:rPr>
          <w:rFonts w:ascii="Times New Roman" w:hAnsi="Times New Roman" w:cs="Times New Roman"/>
          <w:b/>
          <w:sz w:val="24"/>
          <w:szCs w:val="24"/>
        </w:rPr>
        <w:t>Faculty-Dr.A. Uma Devi.</w:t>
      </w:r>
    </w:p>
    <w:p w:rsidR="00BD3903" w:rsidRPr="00BD3903" w:rsidRDefault="00BD3903" w:rsidP="00F8539F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D3903" w:rsidRDefault="00BD3903" w:rsidP="00F8539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Sele</w:t>
      </w:r>
      <w:r w:rsidR="00F87F58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ted ECE students list:</w:t>
      </w:r>
    </w:p>
    <w:p w:rsidR="00BD3903" w:rsidRDefault="00BD3903" w:rsidP="00F8539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9680" w:type="dxa"/>
        <w:tblInd w:w="93" w:type="dxa"/>
        <w:tblLook w:val="04A0"/>
      </w:tblPr>
      <w:tblGrid>
        <w:gridCol w:w="642"/>
        <w:gridCol w:w="4404"/>
        <w:gridCol w:w="1727"/>
        <w:gridCol w:w="992"/>
        <w:gridCol w:w="1037"/>
        <w:gridCol w:w="960"/>
      </w:tblGrid>
      <w:tr w:rsidR="002B3CBE" w:rsidRPr="002B3CBE" w:rsidTr="002B3CBE">
        <w:trPr>
          <w:trHeight w:val="300"/>
        </w:trPr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81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b/>
                <w:bCs/>
                <w:color w:val="000000"/>
              </w:rPr>
              <w:t>Verbal Ability III Selected Students -E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b/>
                <w:bCs/>
                <w:color w:val="000000"/>
              </w:rPr>
              <w:t>S.No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oll N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ranch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core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.Uma Devi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R15A040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vula Jeevan Reddy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K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. Swapn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0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handrahaas Thandu 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J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.sai Sushmitha 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8R15A0404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lastRenderedPageBreak/>
              <w:t>6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.Divy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C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swanadh Malladi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3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shika Katt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0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udha manasa 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3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onam Sirinayan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R15A042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.Srivani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P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. Manoj Kumar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R15A040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day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M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emula shivani reddy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P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.T.T.SUBRAMANYA SAI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E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 Nikhil Ajay 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msikrishnasai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e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.Archan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. Ashwini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R15A04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.santosh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R15A040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AIK AZIM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3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.Sahithi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8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23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.Kiran Kumar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A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vinder Reddy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E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nthri karthik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N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26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.MAHESH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B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27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sthi Any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6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28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.Keerthan Sai Reddy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0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29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riyanka Dhote 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1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30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 .Nithya Sree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M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31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. Sushm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32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sapeta Harik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33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asha Shaik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D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34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kanksh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8R11A0424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35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M. keerthana 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3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36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ju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0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lastRenderedPageBreak/>
              <w:t>37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rija Yadavalli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P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38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udeep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K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39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. Raj Krithin 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J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40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. Vishnu Vardhan Reddy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4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41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.Haasy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A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42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thara Sudhir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4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43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.Krithik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M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44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 Charith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45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arshavardhan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c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46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.Anuhy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A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47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akka.Manas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F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48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reeramula Pradeep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D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49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ejaswi kilaru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2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50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.RadhaGanesh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4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51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 Dharani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3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52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chagalla madhavi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53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arshith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M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54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rthik chowdary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9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55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uthoju Vivek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R15A041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56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 VENKATA GOPI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P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57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mala Ramy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8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58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ellanki Sreej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4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59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 Sindhuja Reddy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L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7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60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. Preran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B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7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61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 SHARATH CHANDR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P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7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62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.Kavy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R15A04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7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63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 Abhishek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A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7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64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midi Rukumini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2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7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65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itya Mek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E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6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66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YADLA RAVITEJA 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8R11A0445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6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67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uvasi Ranjith kumar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1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6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lastRenderedPageBreak/>
              <w:t>68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ayaz uddin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4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6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69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shraf Ali 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K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70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 Subramanya Pavan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0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71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havana Reddy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6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72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karla Pavan Kumar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M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73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ARUN REDDY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4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74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opireddy Tejaswini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6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75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thuganti Sumanth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R15A04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76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humala Akshay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L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77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IRIYALA TANUJ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P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4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78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. Jayanth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R15A040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4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79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.V.N SRI KARAN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B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80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vya shree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G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81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ota Vishwesh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7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82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.karthik Manikant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6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83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. Vinod Kumar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3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84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G ROHITH SAI 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8R11A0419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1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85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ashwanth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N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86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.Saisreeram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2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9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87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ekulapally Meghan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J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88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 Dharani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H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89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ummadisetty Sumana Sarvani 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8R11A04K1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90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poorthi D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D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91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hith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G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92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LAKUNTLA VINAY KUMAR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G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93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amuni Bhargavi Santhoshita 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B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94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. Bhargav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F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95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.Maheshwari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N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96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 madhu spurthi 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Q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97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haratha Sandeep kumar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0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98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.vivek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b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lastRenderedPageBreak/>
              <w:t>99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 Deeksha 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8R11A04H8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00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. Akhil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6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01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omani Bhanu Sri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D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02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mulapadmasree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H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03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 xml:space="preserve">Kanukunta supraja 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8R11A047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34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04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OTA SAI KUMAR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J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05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. Sapala srusti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06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iril praneeth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P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07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rayu Som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J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08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DEPALLI LAKSHMI SOUJANY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K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09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dakanchi Sai Ram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R15 A042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10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AMA SAKETH KUMAR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4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11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.Chetan Shetty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8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12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. Sushm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0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13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ndapuri Saitej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N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14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llavi Jadhav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G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15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.Vijay Chandra Chary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L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16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 Rithik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B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 / 50</w:t>
            </w:r>
          </w:p>
        </w:tc>
      </w:tr>
      <w:tr w:rsidR="002B3CBE" w:rsidRPr="002B3CBE" w:rsidTr="002B3CBE">
        <w:trPr>
          <w:trHeight w:val="30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2B3CBE">
              <w:rPr>
                <w:rFonts w:ascii="Calibri" w:eastAsia="Times New Roman" w:hAnsi="Calibri" w:cs="Times New Roman"/>
                <w:color w:val="000000"/>
              </w:rPr>
              <w:t>117</w:t>
            </w:r>
          </w:p>
        </w:tc>
        <w:tc>
          <w:tcPr>
            <w:tcW w:w="4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 V Nikhil Tej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1A049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3CBE" w:rsidRPr="002B3CBE" w:rsidRDefault="002B3CBE" w:rsidP="002B3CB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3C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 / 50</w:t>
            </w:r>
          </w:p>
        </w:tc>
      </w:tr>
    </w:tbl>
    <w:p w:rsidR="00F8539F" w:rsidRPr="00BD3903" w:rsidRDefault="00F8539F" w:rsidP="00F8539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D3903">
        <w:rPr>
          <w:rFonts w:ascii="Times New Roman" w:hAnsi="Times New Roman" w:cs="Times New Roman"/>
          <w:b/>
          <w:sz w:val="24"/>
          <w:szCs w:val="24"/>
        </w:rPr>
        <w:t>Schedule</w:t>
      </w:r>
      <w:r w:rsidR="00BD3903">
        <w:rPr>
          <w:rFonts w:ascii="Times New Roman" w:hAnsi="Times New Roman" w:cs="Times New Roman"/>
          <w:b/>
          <w:sz w:val="24"/>
          <w:szCs w:val="24"/>
        </w:rPr>
        <w:t>:</w:t>
      </w:r>
    </w:p>
    <w:p w:rsidR="00F8539F" w:rsidRDefault="00F8539F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 week from Monday to Friday same topics will</w:t>
      </w:r>
      <w:r w:rsidR="00BD3903">
        <w:rPr>
          <w:rFonts w:ascii="Times New Roman" w:hAnsi="Times New Roman" w:cs="Times New Roman"/>
          <w:sz w:val="24"/>
          <w:szCs w:val="24"/>
        </w:rPr>
        <w:t xml:space="preserve"> be covered to all the students </w:t>
      </w:r>
      <w:r>
        <w:rPr>
          <w:rFonts w:ascii="Times New Roman" w:hAnsi="Times New Roman" w:cs="Times New Roman"/>
          <w:sz w:val="24"/>
          <w:szCs w:val="24"/>
        </w:rPr>
        <w:t>simultaneously.</w:t>
      </w:r>
    </w:p>
    <w:p w:rsidR="00F8539F" w:rsidRDefault="00F8539F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 day test will be given.</w:t>
      </w:r>
    </w:p>
    <w:p w:rsidR="00F8539F" w:rsidRDefault="00F8539F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ink for the class will be posted by respective faculty in t</w:t>
      </w:r>
      <w:r w:rsidR="00BD3903">
        <w:rPr>
          <w:rFonts w:ascii="Times New Roman" w:hAnsi="Times New Roman" w:cs="Times New Roman"/>
          <w:sz w:val="24"/>
          <w:szCs w:val="24"/>
        </w:rPr>
        <w:t xml:space="preserve">he Verbal Ability Group by </w:t>
      </w:r>
      <w:r w:rsidR="004E64B3">
        <w:rPr>
          <w:rFonts w:ascii="Times New Roman" w:hAnsi="Times New Roman" w:cs="Times New Roman"/>
          <w:sz w:val="24"/>
          <w:szCs w:val="24"/>
        </w:rPr>
        <w:t>4.00 p</w:t>
      </w:r>
      <w:r>
        <w:rPr>
          <w:rFonts w:ascii="Times New Roman" w:hAnsi="Times New Roman" w:cs="Times New Roman"/>
          <w:sz w:val="24"/>
          <w:szCs w:val="24"/>
        </w:rPr>
        <w:t>.m</w:t>
      </w:r>
      <w:r w:rsidR="00BD3903">
        <w:rPr>
          <w:rFonts w:ascii="Times New Roman" w:hAnsi="Times New Roman" w:cs="Times New Roman"/>
          <w:sz w:val="24"/>
          <w:szCs w:val="24"/>
        </w:rPr>
        <w:t xml:space="preserve"> </w:t>
      </w:r>
      <w:r w:rsidR="004E64B3">
        <w:rPr>
          <w:rFonts w:ascii="Times New Roman" w:hAnsi="Times New Roman" w:cs="Times New Roman"/>
          <w:sz w:val="24"/>
          <w:szCs w:val="24"/>
        </w:rPr>
        <w:t>to 6. 00</w:t>
      </w:r>
      <w:r w:rsidR="002055FD">
        <w:rPr>
          <w:rFonts w:ascii="Times New Roman" w:hAnsi="Times New Roman" w:cs="Times New Roman"/>
          <w:sz w:val="24"/>
          <w:szCs w:val="24"/>
        </w:rPr>
        <w:t xml:space="preserve"> </w:t>
      </w:r>
      <w:r w:rsidR="004E64B3">
        <w:rPr>
          <w:rFonts w:ascii="Times New Roman" w:hAnsi="Times New Roman" w:cs="Times New Roman"/>
          <w:sz w:val="24"/>
          <w:szCs w:val="24"/>
        </w:rPr>
        <w:t>pm every da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8539F" w:rsidRDefault="00F8539F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ordinators are requested to inform the students to join the class with the link. </w:t>
      </w:r>
    </w:p>
    <w:tbl>
      <w:tblPr>
        <w:tblStyle w:val="TableGrid"/>
        <w:tblpPr w:leftFromText="180" w:rightFromText="180" w:vertAnchor="text" w:tblpY="6"/>
        <w:tblW w:w="10620" w:type="dxa"/>
        <w:tblLook w:val="04A0"/>
      </w:tblPr>
      <w:tblGrid>
        <w:gridCol w:w="738"/>
        <w:gridCol w:w="1620"/>
        <w:gridCol w:w="1530"/>
        <w:gridCol w:w="6732"/>
      </w:tblGrid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No</w:t>
            </w:r>
          </w:p>
        </w:tc>
        <w:tc>
          <w:tcPr>
            <w:tcW w:w="162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pic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es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- Synonyms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62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dnes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ercises in using synonyms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20" w:type="dxa"/>
          </w:tcPr>
          <w:p w:rsidR="003F198E" w:rsidRDefault="003F198E" w:rsidP="00686B95">
            <w:r>
              <w:rPr>
                <w:rFonts w:ascii="Times New Roman" w:hAnsi="Times New Roman" w:cs="Times New Roman"/>
                <w:sz w:val="24"/>
                <w:szCs w:val="24"/>
              </w:rPr>
              <w:t>03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urs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onyms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20" w:type="dxa"/>
          </w:tcPr>
          <w:p w:rsidR="003F198E" w:rsidRDefault="003F198E" w:rsidP="00686B95">
            <w:r>
              <w:rPr>
                <w:rFonts w:ascii="Times New Roman" w:hAnsi="Times New Roman" w:cs="Times New Roman"/>
                <w:sz w:val="24"/>
                <w:szCs w:val="24"/>
              </w:rPr>
              <w:t>04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iday</w:t>
            </w:r>
          </w:p>
        </w:tc>
        <w:tc>
          <w:tcPr>
            <w:tcW w:w="6732" w:type="dxa"/>
          </w:tcPr>
          <w:p w:rsidR="003F198E" w:rsidRPr="001B4B1B" w:rsidRDefault="003F198E" w:rsidP="00686B95">
            <w:r>
              <w:rPr>
                <w:rFonts w:ascii="Times New Roman" w:hAnsi="Times New Roman" w:cs="Times New Roman"/>
                <w:sz w:val="24"/>
                <w:szCs w:val="24"/>
              </w:rPr>
              <w:t>Exercises in using synonyms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620" w:type="dxa"/>
          </w:tcPr>
          <w:p w:rsidR="003F198E" w:rsidRDefault="003F198E" w:rsidP="00686B95">
            <w:r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tur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y-out session and review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620" w:type="dxa"/>
          </w:tcPr>
          <w:p w:rsidR="003F198E" w:rsidRDefault="003F198E" w:rsidP="00686B95"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Pr="006950FB" w:rsidRDefault="003F198E" w:rsidP="00686B95">
            <w:r w:rsidRPr="006950FB">
              <w:t>Mon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logy-Exercises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620" w:type="dxa"/>
          </w:tcPr>
          <w:p w:rsidR="003F198E" w:rsidRDefault="003F198E" w:rsidP="00686B95">
            <w:r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es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logy-Exercises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1620" w:type="dxa"/>
          </w:tcPr>
          <w:p w:rsidR="003F198E" w:rsidRDefault="003F198E" w:rsidP="00686B95">
            <w:r>
              <w:rPr>
                <w:rFonts w:ascii="Times New Roman" w:hAnsi="Times New Roman" w:cs="Times New Roman"/>
                <w:sz w:val="24"/>
                <w:szCs w:val="24"/>
              </w:rPr>
              <w:t>09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dnes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4B1B">
              <w:t>Usage of contextual words to make meaningful sentences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620" w:type="dxa"/>
          </w:tcPr>
          <w:p w:rsidR="003F198E" w:rsidRDefault="003F198E" w:rsidP="00686B95"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urs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Usage of connotative vocabulary </w:t>
            </w:r>
            <w:r w:rsidRPr="001B4B1B">
              <w:t>to make meaningful sentences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620" w:type="dxa"/>
          </w:tcPr>
          <w:p w:rsidR="003F198E" w:rsidRDefault="003F198E" w:rsidP="00686B95"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i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on errors in using articles and prepositions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620" w:type="dxa"/>
          </w:tcPr>
          <w:p w:rsidR="003F198E" w:rsidRDefault="003F198E" w:rsidP="00686B95"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2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tur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Try-out session and review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620" w:type="dxa"/>
          </w:tcPr>
          <w:p w:rsidR="003F198E" w:rsidRDefault="003F198E" w:rsidP="00686B95"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on errors in using  adjectives and conjunctions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620" w:type="dxa"/>
          </w:tcPr>
          <w:p w:rsidR="003F198E" w:rsidRDefault="003F198E" w:rsidP="00686B95"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es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on errors related with the use of  verbs, Tense and adverbs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620" w:type="dxa"/>
          </w:tcPr>
          <w:p w:rsidR="003F198E" w:rsidRDefault="003F198E" w:rsidP="00686B95"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dnes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on errors related with the use of  verbs, Tense and adverbs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620" w:type="dxa"/>
          </w:tcPr>
          <w:p w:rsidR="003F198E" w:rsidRDefault="003F198E" w:rsidP="00686B95"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urs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iques to improve Reading Comprehension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620" w:type="dxa"/>
          </w:tcPr>
          <w:p w:rsidR="003F198E" w:rsidRDefault="003F198E" w:rsidP="00686B95"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i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ading Comprehension-finding facts and opinions  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620" w:type="dxa"/>
          </w:tcPr>
          <w:p w:rsidR="003F198E" w:rsidRDefault="003F198E" w:rsidP="00686B95"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tur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y-out session and review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620" w:type="dxa"/>
          </w:tcPr>
          <w:p w:rsidR="003F198E" w:rsidRDefault="003F198E" w:rsidP="00686B95"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ding comprehension-prediction and drawing inference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620" w:type="dxa"/>
          </w:tcPr>
          <w:p w:rsidR="003F198E" w:rsidRDefault="003F198E" w:rsidP="00686B95"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es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tence order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620" w:type="dxa"/>
          </w:tcPr>
          <w:p w:rsidR="003F198E" w:rsidRDefault="003F198E" w:rsidP="00686B95"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dnes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ntence construction  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620" w:type="dxa"/>
          </w:tcPr>
          <w:p w:rsidR="003F198E" w:rsidRDefault="003F198E" w:rsidP="00686B95"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urs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tence Completion exercises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</w:tcPr>
          <w:p w:rsidR="003F198E" w:rsidRDefault="003F198E" w:rsidP="00686B95"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i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 of Context Sentences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620" w:type="dxa"/>
          </w:tcPr>
          <w:p w:rsidR="003F198E" w:rsidRDefault="003F198E" w:rsidP="00686B95"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tur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y-out session and review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620" w:type="dxa"/>
          </w:tcPr>
          <w:p w:rsidR="003F198E" w:rsidRDefault="003F198E" w:rsidP="00686B95"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C126AC">
              <w:rPr>
                <w:rFonts w:ascii="Times New Roman" w:hAnsi="Times New Roman" w:cs="Times New Roman"/>
                <w:sz w:val="24"/>
                <w:szCs w:val="24"/>
              </w:rPr>
              <w:t>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ading Comprehension-cloze tests  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62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es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iques of writing a paragraph and   Jumbled Paragraph</w:t>
            </w:r>
          </w:p>
        </w:tc>
      </w:tr>
      <w:tr w:rsidR="003F198E" w:rsidTr="00686B95">
        <w:tc>
          <w:tcPr>
            <w:tcW w:w="738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62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-06-2021</w:t>
            </w:r>
          </w:p>
        </w:tc>
        <w:tc>
          <w:tcPr>
            <w:tcW w:w="1530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dnesday</w:t>
            </w:r>
          </w:p>
        </w:tc>
        <w:tc>
          <w:tcPr>
            <w:tcW w:w="6732" w:type="dxa"/>
          </w:tcPr>
          <w:p w:rsidR="003F198E" w:rsidRDefault="003F198E" w:rsidP="00686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ry-out session and review </w:t>
            </w:r>
          </w:p>
        </w:tc>
      </w:tr>
    </w:tbl>
    <w:p w:rsidR="00F8539F" w:rsidRDefault="00F8539F" w:rsidP="00F8539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8539F" w:rsidRDefault="00F8539F" w:rsidP="00F8539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8539F" w:rsidRDefault="00F8539F" w:rsidP="00F8539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D4440" w:rsidRDefault="00FD4440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822422" w:rsidRDefault="00822422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B90B03">
        <w:rPr>
          <w:rFonts w:ascii="Times New Roman" w:hAnsi="Times New Roman" w:cs="Times New Roman"/>
          <w:b/>
          <w:sz w:val="24"/>
          <w:szCs w:val="24"/>
        </w:rPr>
        <w:t xml:space="preserve">Faculty Assigned for </w:t>
      </w:r>
      <w:r>
        <w:rPr>
          <w:rFonts w:ascii="Times New Roman" w:hAnsi="Times New Roman" w:cs="Times New Roman"/>
          <w:b/>
          <w:sz w:val="24"/>
          <w:szCs w:val="24"/>
        </w:rPr>
        <w:t>Verbal ability training:</w:t>
      </w:r>
    </w:p>
    <w:p w:rsidR="00822422" w:rsidRDefault="00822422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822422" w:rsidRPr="00822422" w:rsidRDefault="00822422" w:rsidP="00822422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822422">
        <w:rPr>
          <w:rFonts w:ascii="Times New Roman" w:hAnsi="Times New Roman" w:cs="Times New Roman"/>
          <w:sz w:val="24"/>
          <w:szCs w:val="24"/>
        </w:rPr>
        <w:t xml:space="preserve">1. </w:t>
      </w:r>
      <w:r w:rsidR="002C5CC4">
        <w:rPr>
          <w:rFonts w:ascii="Times New Roman" w:hAnsi="Times New Roman" w:cs="Times New Roman"/>
          <w:sz w:val="24"/>
          <w:szCs w:val="24"/>
        </w:rPr>
        <w:t>Dr. P. Sudhkar</w:t>
      </w:r>
    </w:p>
    <w:p w:rsidR="00B63AA5" w:rsidRDefault="00822422" w:rsidP="00FD444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822422">
        <w:rPr>
          <w:rFonts w:ascii="Times New Roman" w:hAnsi="Times New Roman" w:cs="Times New Roman"/>
          <w:sz w:val="24"/>
          <w:szCs w:val="24"/>
        </w:rPr>
        <w:t xml:space="preserve">2. </w:t>
      </w:r>
      <w:r>
        <w:rPr>
          <w:rFonts w:ascii="Times New Roman" w:hAnsi="Times New Roman" w:cs="Times New Roman"/>
          <w:sz w:val="24"/>
          <w:szCs w:val="24"/>
        </w:rPr>
        <w:t>Mr.</w:t>
      </w:r>
      <w:r w:rsidRPr="00822422">
        <w:rPr>
          <w:rFonts w:ascii="Times New Roman" w:hAnsi="Times New Roman" w:cs="Times New Roman"/>
          <w:sz w:val="24"/>
          <w:szCs w:val="24"/>
        </w:rPr>
        <w:t>B.</w:t>
      </w:r>
      <w:r w:rsidR="002C5CC4">
        <w:rPr>
          <w:rFonts w:ascii="Times New Roman" w:hAnsi="Times New Roman" w:cs="Times New Roman"/>
          <w:sz w:val="24"/>
          <w:szCs w:val="24"/>
        </w:rPr>
        <w:t>Ramu</w:t>
      </w:r>
    </w:p>
    <w:p w:rsidR="00FD4440" w:rsidRDefault="00FD4440" w:rsidP="00FD444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:rsidR="00FD4440" w:rsidRDefault="00FD4440" w:rsidP="00FD444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:rsidR="00FD4440" w:rsidRDefault="00FD4440" w:rsidP="00FD444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:rsidR="00FD4440" w:rsidRDefault="00FD4440" w:rsidP="00FD444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:rsidR="00FD4440" w:rsidRDefault="00FD4440" w:rsidP="00FD444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:rsidR="00FD4440" w:rsidRDefault="00FD4440" w:rsidP="00FD444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:rsidR="00FD4440" w:rsidRDefault="00FD4440" w:rsidP="00FD4440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:rsidR="00B63AA5" w:rsidRDefault="00822422" w:rsidP="00B63AA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tudents’ </w:t>
      </w:r>
      <w:r w:rsidR="00B63AA5">
        <w:rPr>
          <w:rFonts w:ascii="Times New Roman" w:hAnsi="Times New Roman" w:cs="Times New Roman"/>
          <w:b/>
          <w:sz w:val="24"/>
          <w:szCs w:val="24"/>
        </w:rPr>
        <w:t>Feedback</w:t>
      </w:r>
    </w:p>
    <w:tbl>
      <w:tblPr>
        <w:tblW w:w="14652" w:type="dxa"/>
        <w:tblInd w:w="-660" w:type="dxa"/>
        <w:tblLook w:val="04A0"/>
      </w:tblPr>
      <w:tblGrid>
        <w:gridCol w:w="627"/>
        <w:gridCol w:w="1629"/>
        <w:gridCol w:w="1257"/>
        <w:gridCol w:w="787"/>
        <w:gridCol w:w="776"/>
        <w:gridCol w:w="1295"/>
        <w:gridCol w:w="1314"/>
        <w:gridCol w:w="1208"/>
        <w:gridCol w:w="1214"/>
        <w:gridCol w:w="1262"/>
        <w:gridCol w:w="3283"/>
      </w:tblGrid>
      <w:tr w:rsidR="00B63AA5" w:rsidRPr="00B63AA5" w:rsidTr="00B63AA5">
        <w:trPr>
          <w:trHeight w:val="720"/>
        </w:trPr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.No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ame of the Student</w:t>
            </w:r>
          </w:p>
        </w:tc>
        <w:tc>
          <w:tcPr>
            <w:tcW w:w="12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oll No</w:t>
            </w:r>
          </w:p>
        </w:tc>
        <w:tc>
          <w:tcPr>
            <w:tcW w:w="7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Branch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ection</w:t>
            </w:r>
          </w:p>
        </w:tc>
        <w:tc>
          <w:tcPr>
            <w:tcW w:w="12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.The Training  given till date is beneficial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.The modules selected for the training contain quality content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3.Presenting the content was systematic and practical.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4. .The sessions were interactive and resourceful.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5.The assessments/ tests given so far are enough to reinforce knowledge</w:t>
            </w:r>
          </w:p>
        </w:tc>
        <w:tc>
          <w:tcPr>
            <w:tcW w:w="3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6. Write your takeaway from the Training</w:t>
            </w:r>
          </w:p>
        </w:tc>
      </w:tr>
      <w:tr w:rsidR="00B63AA5" w:rsidRPr="00B63AA5" w:rsidTr="00B63AA5">
        <w:trPr>
          <w:trHeight w:val="255"/>
        </w:trPr>
        <w:tc>
          <w:tcPr>
            <w:tcW w:w="6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K. Bhargavi Santhoshita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r11a04b4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3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Improved my vocabulary skills... </w:t>
            </w:r>
          </w:p>
        </w:tc>
      </w:tr>
      <w:tr w:rsidR="00B63AA5" w:rsidRPr="00B63AA5" w:rsidTr="00B63AA5">
        <w:trPr>
          <w:trHeight w:val="480"/>
        </w:trPr>
        <w:tc>
          <w:tcPr>
            <w:tcW w:w="6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. Haasy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R11A04A8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3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Proper usage of Conjunctions, reframing sentences, etc. </w:t>
            </w: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br/>
              <w:t>It was the most beneficial training till date</w:t>
            </w:r>
          </w:p>
        </w:tc>
      </w:tr>
      <w:tr w:rsidR="00B63AA5" w:rsidRPr="00B63AA5" w:rsidTr="00B63AA5">
        <w:trPr>
          <w:trHeight w:val="480"/>
        </w:trPr>
        <w:tc>
          <w:tcPr>
            <w:tcW w:w="6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ommarapu Ramy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R15A0424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3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ry useful for placement preparation for VA in different topics.</w:t>
            </w:r>
          </w:p>
        </w:tc>
      </w:tr>
      <w:tr w:rsidR="00B63AA5" w:rsidRPr="00B63AA5" w:rsidTr="00B63AA5">
        <w:trPr>
          <w:trHeight w:val="255"/>
        </w:trPr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mula Shivani Reddy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R11A04P7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2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 am step ahead on my verbal skills.</w:t>
            </w:r>
          </w:p>
        </w:tc>
      </w:tr>
      <w:tr w:rsidR="00B63AA5" w:rsidRPr="00B63AA5" w:rsidTr="00B63AA5">
        <w:trPr>
          <w:trHeight w:val="255"/>
        </w:trPr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AKKA MANAS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R11A04F7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2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3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B63AA5" w:rsidRPr="00B63AA5" w:rsidTr="00B63AA5">
        <w:trPr>
          <w:trHeight w:val="255"/>
        </w:trPr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K.supraja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18r11a0470 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12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3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ry useful,Thanks for the training.</w:t>
            </w:r>
          </w:p>
        </w:tc>
      </w:tr>
      <w:tr w:rsidR="00B63AA5" w:rsidRPr="00B63AA5" w:rsidTr="00B63AA5">
        <w:trPr>
          <w:trHeight w:val="960"/>
        </w:trPr>
        <w:tc>
          <w:tcPr>
            <w:tcW w:w="6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.Vamshi Krishn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18R11A04M8 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t was a good opportunity fr us to explore a lot of new words and to get to know their meanings and how to use them in sentences!!Especially the quizzes were good and helpful.</w:t>
            </w:r>
          </w:p>
        </w:tc>
      </w:tr>
      <w:tr w:rsidR="00B63AA5" w:rsidRPr="00B63AA5" w:rsidTr="00B63AA5">
        <w:trPr>
          <w:trHeight w:val="480"/>
        </w:trPr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V. Sumana Sarvani 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18R11A04K1 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2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 much deeper insight of how the vocabulary and grammar are to be used in the right manner.</w:t>
            </w:r>
          </w:p>
        </w:tc>
      </w:tr>
      <w:tr w:rsidR="00B63AA5" w:rsidRPr="00B63AA5" w:rsidTr="00B63AA5">
        <w:trPr>
          <w:trHeight w:val="720"/>
        </w:trPr>
        <w:tc>
          <w:tcPr>
            <w:tcW w:w="6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lli Prathim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R11A04N7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3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This training program taught alot and had been like a platform where I can test my verbal ability skills thank you for this I was very useful </w:t>
            </w:r>
          </w:p>
        </w:tc>
      </w:tr>
      <w:tr w:rsidR="00B63AA5" w:rsidRPr="00B63AA5" w:rsidTr="00B63AA5">
        <w:trPr>
          <w:trHeight w:val="255"/>
        </w:trPr>
        <w:tc>
          <w:tcPr>
            <w:tcW w:w="6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mulapadmasree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R11A04H6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3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xcellent verbal classes</w:t>
            </w:r>
          </w:p>
        </w:tc>
      </w:tr>
      <w:tr w:rsidR="00B63AA5" w:rsidRPr="00B63AA5" w:rsidTr="00B63AA5">
        <w:trPr>
          <w:trHeight w:val="255"/>
        </w:trPr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. Vinod Kumar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R11A0436</w:t>
            </w:r>
          </w:p>
        </w:tc>
        <w:tc>
          <w:tcPr>
            <w:tcW w:w="7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12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3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he training is very useful. I really enjoyed the quizzes.</w:t>
            </w:r>
          </w:p>
        </w:tc>
      </w:tr>
      <w:tr w:rsidR="00B63AA5" w:rsidRPr="00B63AA5" w:rsidTr="00B63AA5">
        <w:trPr>
          <w:trHeight w:val="480"/>
        </w:trPr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veen Akul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R11A04K5</w:t>
            </w:r>
          </w:p>
        </w:tc>
        <w:tc>
          <w:tcPr>
            <w:tcW w:w="7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2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e can prepare very well and this is training is useful for further placements</w:t>
            </w:r>
          </w:p>
        </w:tc>
      </w:tr>
      <w:tr w:rsidR="00B63AA5" w:rsidRPr="00B63AA5" w:rsidTr="00B63AA5">
        <w:trPr>
          <w:trHeight w:val="255"/>
        </w:trPr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. Vishwesh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R11A0473</w:t>
            </w:r>
          </w:p>
        </w:tc>
        <w:tc>
          <w:tcPr>
            <w:tcW w:w="7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12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</w:t>
            </w:r>
          </w:p>
        </w:tc>
      </w:tr>
      <w:tr w:rsidR="00B63AA5" w:rsidRPr="00B63AA5" w:rsidTr="00B63AA5">
        <w:trPr>
          <w:trHeight w:val="255"/>
        </w:trPr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van Kumar Kakarl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R11A04M5</w:t>
            </w:r>
          </w:p>
        </w:tc>
        <w:tc>
          <w:tcPr>
            <w:tcW w:w="7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2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3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nowledge about topics in Verbal Ability</w:t>
            </w:r>
          </w:p>
        </w:tc>
      </w:tr>
      <w:tr w:rsidR="00B63AA5" w:rsidRPr="00B63AA5" w:rsidTr="00B63AA5">
        <w:trPr>
          <w:trHeight w:val="480"/>
        </w:trPr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.Aakash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R11A04M9</w:t>
            </w:r>
          </w:p>
        </w:tc>
        <w:tc>
          <w:tcPr>
            <w:tcW w:w="7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2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t was very a useful training to develop our English language and communication skills</w:t>
            </w:r>
          </w:p>
        </w:tc>
      </w:tr>
      <w:tr w:rsidR="00B63AA5" w:rsidRPr="00B63AA5" w:rsidTr="00B63AA5">
        <w:trPr>
          <w:trHeight w:val="255"/>
        </w:trPr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.Tejaswini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r11a0464</w:t>
            </w:r>
          </w:p>
        </w:tc>
        <w:tc>
          <w:tcPr>
            <w:tcW w:w="7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od</w:t>
            </w:r>
          </w:p>
        </w:tc>
      </w:tr>
      <w:tr w:rsidR="00B63AA5" w:rsidRPr="00B63AA5" w:rsidTr="00B63AA5">
        <w:trPr>
          <w:trHeight w:val="480"/>
        </w:trPr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lastRenderedPageBreak/>
              <w:t>17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.Vagdevi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R11A04N8</w:t>
            </w:r>
          </w:p>
        </w:tc>
        <w:tc>
          <w:tcPr>
            <w:tcW w:w="7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t was really helpful. Got to learn some new words and strategies.</w:t>
            </w:r>
          </w:p>
        </w:tc>
      </w:tr>
      <w:tr w:rsidR="00B63AA5" w:rsidRPr="00B63AA5" w:rsidTr="00B63AA5">
        <w:trPr>
          <w:trHeight w:val="255"/>
        </w:trPr>
        <w:tc>
          <w:tcPr>
            <w:tcW w:w="6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.Chetan Shetty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r11a0487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</w:t>
            </w:r>
          </w:p>
        </w:tc>
      </w:tr>
      <w:tr w:rsidR="00B63AA5" w:rsidRPr="00B63AA5" w:rsidTr="00B63AA5">
        <w:trPr>
          <w:trHeight w:val="255"/>
        </w:trPr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RINAYANA KONAM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R15A0423</w:t>
            </w:r>
          </w:p>
        </w:tc>
        <w:tc>
          <w:tcPr>
            <w:tcW w:w="7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earned few points where everyone commits wrong</w:t>
            </w:r>
          </w:p>
        </w:tc>
      </w:tr>
      <w:tr w:rsidR="00B63AA5" w:rsidRPr="00B63AA5" w:rsidTr="00B63AA5">
        <w:trPr>
          <w:trHeight w:val="255"/>
        </w:trPr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ndapuri Saitej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R11A04N5</w:t>
            </w:r>
          </w:p>
        </w:tc>
        <w:tc>
          <w:tcPr>
            <w:tcW w:w="7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useful knowledge of verbal for my placements </w:t>
            </w:r>
          </w:p>
        </w:tc>
      </w:tr>
      <w:tr w:rsidR="00B63AA5" w:rsidRPr="00B63AA5" w:rsidTr="00B63AA5">
        <w:trPr>
          <w:trHeight w:val="255"/>
        </w:trPr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RIYALA TANUJ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R11A04P9</w:t>
            </w:r>
          </w:p>
        </w:tc>
        <w:tc>
          <w:tcPr>
            <w:tcW w:w="7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verything went well</w:t>
            </w:r>
          </w:p>
        </w:tc>
      </w:tr>
      <w:tr w:rsidR="00B63AA5" w:rsidRPr="00B63AA5" w:rsidTr="00B63AA5">
        <w:trPr>
          <w:trHeight w:val="255"/>
        </w:trPr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. Akhileshwari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R11A04N1</w:t>
            </w:r>
          </w:p>
        </w:tc>
        <w:tc>
          <w:tcPr>
            <w:tcW w:w="7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Training is really good and interesting. </w:t>
            </w:r>
          </w:p>
        </w:tc>
      </w:tr>
      <w:tr w:rsidR="00B63AA5" w:rsidRPr="00B63AA5" w:rsidTr="00B63AA5">
        <w:trPr>
          <w:trHeight w:val="255"/>
        </w:trPr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AA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 Vijay Chandra Chary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8R11A04L5</w:t>
            </w:r>
          </w:p>
        </w:tc>
        <w:tc>
          <w:tcPr>
            <w:tcW w:w="7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E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3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3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63AA5" w:rsidRPr="00B63AA5" w:rsidRDefault="00B63AA5" w:rsidP="00B63A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B63AA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</w:t>
            </w:r>
          </w:p>
        </w:tc>
      </w:tr>
    </w:tbl>
    <w:p w:rsidR="00B63AA5" w:rsidRDefault="00B63AA5" w:rsidP="00B63AA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B63AA5" w:rsidSect="00FD4440">
      <w:headerReference w:type="default" r:id="rId7"/>
      <w:pgSz w:w="15840" w:h="12240" w:orient="landscape"/>
      <w:pgMar w:top="1440" w:right="810" w:bottom="990" w:left="126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E6C9B" w:rsidRDefault="00BE6C9B" w:rsidP="00F8539F">
      <w:pPr>
        <w:spacing w:after="0" w:line="240" w:lineRule="auto"/>
      </w:pPr>
      <w:r>
        <w:separator/>
      </w:r>
    </w:p>
  </w:endnote>
  <w:endnote w:type="continuationSeparator" w:id="1">
    <w:p w:rsidR="00BE6C9B" w:rsidRDefault="00BE6C9B" w:rsidP="00F85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E6C9B" w:rsidRDefault="00BE6C9B" w:rsidP="00F8539F">
      <w:pPr>
        <w:spacing w:after="0" w:line="240" w:lineRule="auto"/>
      </w:pPr>
      <w:r>
        <w:separator/>
      </w:r>
    </w:p>
  </w:footnote>
  <w:footnote w:type="continuationSeparator" w:id="1">
    <w:p w:rsidR="00BE6C9B" w:rsidRDefault="00BE6C9B" w:rsidP="00F853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6641" w:rsidRDefault="00B46641"/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bM0N7Q0sjA3NDW1NLRU0lEKTi0uzszPAykwrgUAsDvRhSwAAAA="/>
  </w:docVars>
  <w:rsids>
    <w:rsidRoot w:val="00F8539F"/>
    <w:rsid w:val="000109AE"/>
    <w:rsid w:val="0002352E"/>
    <w:rsid w:val="000557EB"/>
    <w:rsid w:val="0007026A"/>
    <w:rsid w:val="00201397"/>
    <w:rsid w:val="002055FD"/>
    <w:rsid w:val="00225FAC"/>
    <w:rsid w:val="002B2378"/>
    <w:rsid w:val="002B3CBE"/>
    <w:rsid w:val="002C5CC4"/>
    <w:rsid w:val="00302FC9"/>
    <w:rsid w:val="003664BD"/>
    <w:rsid w:val="003F198E"/>
    <w:rsid w:val="004B7CCF"/>
    <w:rsid w:val="004E64B3"/>
    <w:rsid w:val="00512DF8"/>
    <w:rsid w:val="00550370"/>
    <w:rsid w:val="005C436F"/>
    <w:rsid w:val="00611288"/>
    <w:rsid w:val="0066035F"/>
    <w:rsid w:val="006748BF"/>
    <w:rsid w:val="006E3102"/>
    <w:rsid w:val="00720891"/>
    <w:rsid w:val="0077683B"/>
    <w:rsid w:val="0079113A"/>
    <w:rsid w:val="007E4A05"/>
    <w:rsid w:val="00822422"/>
    <w:rsid w:val="00830158"/>
    <w:rsid w:val="008F65EC"/>
    <w:rsid w:val="009077D3"/>
    <w:rsid w:val="00942440"/>
    <w:rsid w:val="00A0579C"/>
    <w:rsid w:val="00A361EF"/>
    <w:rsid w:val="00A56321"/>
    <w:rsid w:val="00A641D5"/>
    <w:rsid w:val="00AD6CE8"/>
    <w:rsid w:val="00B46641"/>
    <w:rsid w:val="00B63AA5"/>
    <w:rsid w:val="00B67AA6"/>
    <w:rsid w:val="00BD3903"/>
    <w:rsid w:val="00BE6C9B"/>
    <w:rsid w:val="00C2625E"/>
    <w:rsid w:val="00C810A4"/>
    <w:rsid w:val="00D26269"/>
    <w:rsid w:val="00D67C0D"/>
    <w:rsid w:val="00DB4512"/>
    <w:rsid w:val="00EE3A77"/>
    <w:rsid w:val="00F83FDE"/>
    <w:rsid w:val="00F8539F"/>
    <w:rsid w:val="00F87F58"/>
    <w:rsid w:val="00F910A3"/>
    <w:rsid w:val="00FD44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45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8539F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D2626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B3CBE"/>
    <w:rPr>
      <w:color w:val="954F72"/>
      <w:u w:val="single"/>
    </w:rPr>
  </w:style>
  <w:style w:type="paragraph" w:customStyle="1" w:styleId="xl66">
    <w:name w:val="xl66"/>
    <w:basedOn w:val="Normal"/>
    <w:rsid w:val="002B3CB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67">
    <w:name w:val="xl67"/>
    <w:basedOn w:val="Normal"/>
    <w:rsid w:val="002B3CB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68">
    <w:name w:val="xl68"/>
    <w:basedOn w:val="Normal"/>
    <w:rsid w:val="002B3CB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2B3CB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0">
    <w:name w:val="xl70"/>
    <w:basedOn w:val="Normal"/>
    <w:rsid w:val="002B3CB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1">
    <w:name w:val="xl71"/>
    <w:basedOn w:val="Normal"/>
    <w:rsid w:val="002B3CB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906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9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DF6E86-DC1B-4A6C-AB33-6FFC6F449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601</Words>
  <Characters>912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RG</Company>
  <LinksUpToDate>false</LinksUpToDate>
  <CharactersWithSpaces>107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EGCET</dc:creator>
  <cp:lastModifiedBy>home</cp:lastModifiedBy>
  <cp:revision>2</cp:revision>
  <dcterms:created xsi:type="dcterms:W3CDTF">2021-10-16T08:38:00Z</dcterms:created>
  <dcterms:modified xsi:type="dcterms:W3CDTF">2021-10-16T08:38:00Z</dcterms:modified>
</cp:coreProperties>
</file>